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6E557148" w:rsidR="00F62B59" w:rsidRPr="00F62B59" w:rsidRDefault="00504C58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Sales 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504C58" w:rsidRDefault="00557820" w:rsidP="00504C5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504C58" w:rsidRDefault="00C87EF5" w:rsidP="00504C5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  <w:bookmarkStart w:id="0" w:name="_GoBack"/>
      <w:bookmarkEnd w:id="0"/>
    </w:p>
    <w:p w14:paraId="407FE8DF" w14:textId="77777777" w:rsidR="00C87EF5" w:rsidRPr="00504C58" w:rsidRDefault="00C87EF5" w:rsidP="00504C5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504C58" w:rsidRDefault="00C87EF5" w:rsidP="00504C5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504C5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0A1242B9" w14:textId="59C25D79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I am writing you this letter about the job placement you have made for the Sales Manager role at your valued company. H</w:t>
      </w:r>
      <w:r>
        <w:rPr>
          <w:rFonts w:ascii="Arial" w:hAnsi="Arial" w:cs="Arial"/>
          <w:color w:val="000000" w:themeColor="text1"/>
          <w:sz w:val="24"/>
          <w:szCs w:val="24"/>
        </w:rPr>
        <w:t>aving 6 plus years of expertise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504C58">
        <w:rPr>
          <w:rFonts w:ascii="Arial" w:hAnsi="Arial" w:cs="Arial"/>
          <w:color w:val="000000" w:themeColor="text1"/>
          <w:sz w:val="24"/>
          <w:szCs w:val="24"/>
        </w:rPr>
        <w:t xml:space="preserve">in sales, marketing, management, and customer service, I feel that I will be a perfect fit for the role.        </w:t>
      </w:r>
    </w:p>
    <w:p w14:paraId="79965CDD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18758A31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During my six years as ABC International's Sales Manager, I built our entire multinational sales organization from the ground up. I also ran marketing initiatives and saw strong sales growth year after year, leading to a 35% increase in revenue throughout my six-year employment. I have done my Master's in Marketing from a reputable university.</w:t>
      </w:r>
    </w:p>
    <w:p w14:paraId="70432FAC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5C88CA53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 xml:space="preserve"> A quick look into my highlighting qualifications-</w:t>
      </w:r>
    </w:p>
    <w:p w14:paraId="06C6C146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11F15C38" w14:textId="77777777" w:rsidR="00504C58" w:rsidRPr="00504C58" w:rsidRDefault="00504C58" w:rsidP="00504C5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Developed strategies to bring 20 new products to market in the FMCG industry.</w:t>
      </w:r>
    </w:p>
    <w:p w14:paraId="736B9640" w14:textId="77777777" w:rsidR="00504C58" w:rsidRPr="00504C58" w:rsidRDefault="00504C58" w:rsidP="00504C5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Rated as the best employee three times for exceeding sales targets.</w:t>
      </w:r>
    </w:p>
    <w:p w14:paraId="01700127" w14:textId="77777777" w:rsidR="00504C58" w:rsidRPr="00504C58" w:rsidRDefault="00504C58" w:rsidP="00504C5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Appreciated as a good team player for being flexible with the team and sharing expertise at work.</w:t>
      </w:r>
    </w:p>
    <w:p w14:paraId="40E8D7DC" w14:textId="77777777" w:rsidR="00504C58" w:rsidRPr="00504C58" w:rsidRDefault="00504C58" w:rsidP="00504C5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25% increase in sales in 100 days Despite of few supply-chain challenges</w:t>
      </w:r>
    </w:p>
    <w:p w14:paraId="3FADF095" w14:textId="77777777" w:rsidR="00504C58" w:rsidRPr="00504C58" w:rsidRDefault="00504C58" w:rsidP="00504C5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Led a team of 10 and achieved new sales records in at least two quarters per year.</w:t>
      </w:r>
    </w:p>
    <w:p w14:paraId="0EF36B62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2B6B4D9E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I believe that working as a Sales Manager at your organization would provide me with the resources I need to build on my previous successes. I am confident that my expertise in database management, financial forecasting, and leadership can help you increase your revenue by 25% every year.</w:t>
      </w:r>
    </w:p>
    <w:p w14:paraId="4E8D7705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241BE5BE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My extensive expertise, combined with my ability to build teams, drive marketing campaigns, and develop sales strategies for new goods, would enrich your organization. I would appreciate an interview and hope to hear from you at your earliest convenience.</w:t>
      </w:r>
    </w:p>
    <w:p w14:paraId="5D496537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</w:p>
    <w:p w14:paraId="63BCDBD9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5F4B111C" w14:textId="77777777" w:rsidR="00504C58" w:rsidRPr="00504C58" w:rsidRDefault="00504C58" w:rsidP="00504C58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504C58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69E797D1" w14:textId="06DDE7CC" w:rsidR="00681364" w:rsidRPr="00F62B59" w:rsidRDefault="00681364" w:rsidP="00504C58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1F647" w14:textId="77777777" w:rsidR="00ED7E7B" w:rsidRDefault="00ED7E7B" w:rsidP="00AC3120">
      <w:pPr>
        <w:spacing w:after="0" w:line="240" w:lineRule="auto"/>
      </w:pPr>
      <w:r>
        <w:separator/>
      </w:r>
    </w:p>
  </w:endnote>
  <w:endnote w:type="continuationSeparator" w:id="0">
    <w:p w14:paraId="2E18FFC4" w14:textId="77777777" w:rsidR="00ED7E7B" w:rsidRDefault="00ED7E7B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B89902" w14:textId="77777777" w:rsidR="00ED7E7B" w:rsidRDefault="00ED7E7B" w:rsidP="00AC3120">
      <w:pPr>
        <w:spacing w:after="0" w:line="240" w:lineRule="auto"/>
      </w:pPr>
      <w:r>
        <w:separator/>
      </w:r>
    </w:p>
  </w:footnote>
  <w:footnote w:type="continuationSeparator" w:id="0">
    <w:p w14:paraId="27649E87" w14:textId="77777777" w:rsidR="00ED7E7B" w:rsidRDefault="00ED7E7B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22C30CC"/>
    <w:multiLevelType w:val="hybridMultilevel"/>
    <w:tmpl w:val="8D4AF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225D9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04C58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ED7E7B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76328-C378-4893-A642-CE127B985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Manager Cover Letter Sample</dc:title>
  <dc:subject>Create your Cover Letter using Free Apprentice Cover Letter Sample Template</dc:subject>
  <dc:creator>Qwikresume.com</dc:creator>
  <dcterms:created xsi:type="dcterms:W3CDTF">2022-09-02T10:37:00Z</dcterms:created>
  <dcterms:modified xsi:type="dcterms:W3CDTF">2022-09-02T10:37:00Z</dcterms:modified>
  <cp:category>Marketing &amp; Sales</cp:category>
</cp:coreProperties>
</file>